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D8685E" w14:textId="36B58C41" w:rsidR="008D17BC" w:rsidRPr="005043B0" w:rsidRDefault="008D17BC" w:rsidP="008D17BC">
      <w:pPr>
        <w:pStyle w:val="Heading1"/>
        <w:jc w:val="center"/>
        <w:rPr>
          <w:lang w:val="bg-BG"/>
        </w:rPr>
      </w:pPr>
      <w:bookmarkStart w:id="0" w:name="_GoBack"/>
      <w:bookmarkEnd w:id="0"/>
      <w:r>
        <w:t>JS Fundamentals Mid Exam Preparation</w:t>
      </w:r>
      <w:r w:rsidR="005043B0">
        <w:rPr>
          <w:lang w:val="bg-BG"/>
        </w:rPr>
        <w:t xml:space="preserve"> - 2</w:t>
      </w:r>
    </w:p>
    <w:p w14:paraId="2903C498" w14:textId="73F9A370" w:rsidR="008D17BC" w:rsidRDefault="008D17BC" w:rsidP="00E062DD">
      <w:pPr>
        <w:pStyle w:val="Heading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1. </w:t>
      </w:r>
      <w:r w:rsidR="00952A59">
        <w:rPr>
          <w:noProof/>
          <w:lang w:val="en-GB"/>
        </w:rPr>
        <w:t>Computer Store</w:t>
      </w:r>
    </w:p>
    <w:p w14:paraId="06EA32AF" w14:textId="74E99266" w:rsidR="00952A59" w:rsidRDefault="008D17BC" w:rsidP="00952A59">
      <w:r w:rsidRPr="003D29DC">
        <w:rPr>
          <w:b/>
        </w:rPr>
        <w:t xml:space="preserve">Link: </w:t>
      </w:r>
      <w:hyperlink r:id="rId8" w:anchor="0" w:history="1">
        <w:r w:rsidR="00952A59" w:rsidRPr="00952A59">
          <w:rPr>
            <w:rStyle w:val="Hyperlink"/>
          </w:rPr>
          <w:t>https://judge.softuni.org/Contests/Practice/Index/2517#0</w:t>
        </w:r>
      </w:hyperlink>
    </w:p>
    <w:p w14:paraId="4BA213BF" w14:textId="77777777" w:rsidR="00952A59" w:rsidRDefault="00952A59" w:rsidP="00952A59"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23DC5A75" w14:textId="77777777" w:rsidR="00952A59" w:rsidRDefault="00952A59" w:rsidP="00952A59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57870CB3" w14:textId="77777777" w:rsidR="00952A59" w:rsidRDefault="00952A59" w:rsidP="00952A59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72FF12D4" w14:textId="77777777" w:rsidR="00952A59" w:rsidRDefault="00952A59" w:rsidP="00952A59">
      <w:r>
        <w:t xml:space="preserve">If a given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3E824D1F" w14:textId="77777777" w:rsidR="00952A59" w:rsidRPr="006120EB" w:rsidRDefault="00952A59" w:rsidP="00952A59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27D56CB7" w14:textId="77777777" w:rsidR="00952A59" w:rsidRDefault="00952A59" w:rsidP="00952A59">
      <w:pPr>
        <w:pStyle w:val="Heading3"/>
      </w:pPr>
      <w:r>
        <w:t>Input</w:t>
      </w:r>
    </w:p>
    <w:p w14:paraId="41B862C6" w14:textId="77777777" w:rsidR="00952A59" w:rsidRPr="00AA6165" w:rsidRDefault="00952A59" w:rsidP="00952A59">
      <w:pPr>
        <w:pStyle w:val="ListParagraph"/>
        <w:numPr>
          <w:ilvl w:val="0"/>
          <w:numId w:val="12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59B22BE8" w14:textId="77777777" w:rsidR="00952A59" w:rsidRDefault="00952A59" w:rsidP="00952A59">
      <w:pPr>
        <w:pStyle w:val="Heading3"/>
      </w:pPr>
      <w:r>
        <w:t>Output</w:t>
      </w:r>
    </w:p>
    <w:p w14:paraId="234B454A" w14:textId="77777777" w:rsidR="00952A59" w:rsidRDefault="00952A59" w:rsidP="00952A59">
      <w:pPr>
        <w:pStyle w:val="ListParagraph"/>
        <w:numPr>
          <w:ilvl w:val="0"/>
          <w:numId w:val="12"/>
        </w:numPr>
      </w:pPr>
      <w:r>
        <w:t xml:space="preserve">The receipt should be in the following format: </w:t>
      </w:r>
    </w:p>
    <w:p w14:paraId="19ADF1D7" w14:textId="77777777" w:rsidR="00952A59" w:rsidRPr="006120EB" w:rsidRDefault="00952A59" w:rsidP="00952A59">
      <w:r w:rsidRPr="002A6CA5">
        <w:rPr>
          <w:rFonts w:ascii="Consolas" w:hAnsi="Consolas"/>
          <w:b/>
        </w:rPr>
        <w:t>"Congratulations you've just bought a new computer!</w:t>
      </w:r>
    </w:p>
    <w:p w14:paraId="4123834C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>{total price without taxes}</w:t>
      </w:r>
      <w:r w:rsidRPr="008F306C">
        <w:rPr>
          <w:rFonts w:ascii="Consolas" w:hAnsi="Consolas"/>
          <w:b/>
        </w:rPr>
        <w:t>$</w:t>
      </w:r>
    </w:p>
    <w:p w14:paraId="0A70CB50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>{total amount of taxes}</w:t>
      </w:r>
      <w:r w:rsidRPr="008F306C">
        <w:rPr>
          <w:rFonts w:ascii="Consolas" w:hAnsi="Consolas"/>
          <w:b/>
        </w:rPr>
        <w:t>$</w:t>
      </w:r>
    </w:p>
    <w:p w14:paraId="2434613B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0882CB82" w14:textId="77777777" w:rsidR="00952A59" w:rsidRPr="006120EB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>{total price with taxes}</w:t>
      </w:r>
      <w:r w:rsidRPr="008F306C">
        <w:rPr>
          <w:rFonts w:ascii="Consolas" w:hAnsi="Consolas"/>
          <w:b/>
        </w:rPr>
        <w:t>$"</w:t>
      </w:r>
    </w:p>
    <w:p w14:paraId="1CC6011C" w14:textId="77777777" w:rsidR="00952A59" w:rsidRPr="006120EB" w:rsidRDefault="00952A59" w:rsidP="00952A59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49DC73BD" w14:textId="2F1AA362" w:rsidR="00952A59" w:rsidRPr="00CA7122" w:rsidRDefault="00952A59" w:rsidP="00952A59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952A59" w:rsidRPr="00603773" w14:paraId="4E369BC8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2950F6A6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221301BE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29C92D55" w14:textId="77777777" w:rsidTr="00FF566D">
        <w:trPr>
          <w:trHeight w:val="2450"/>
        </w:trPr>
        <w:tc>
          <w:tcPr>
            <w:tcW w:w="2240" w:type="dxa"/>
          </w:tcPr>
          <w:p w14:paraId="2003259E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33C6EFB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71E65C9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2D7A563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494B05C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5E287B4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520F3008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2BB294C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7D03338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7EDD48B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A3C74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4C50CCE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52D14E7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2BB62C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952A59" w:rsidRPr="00FB2A88" w14:paraId="25F6CDC3" w14:textId="77777777" w:rsidTr="00FF566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5DCE2D5" w14:textId="77777777" w:rsidR="00952A59" w:rsidRPr="00054C1B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952A59" w:rsidRPr="00FB2A88" w14:paraId="00488492" w14:textId="77777777" w:rsidTr="00FF566D">
        <w:tc>
          <w:tcPr>
            <w:tcW w:w="10320" w:type="dxa"/>
            <w:gridSpan w:val="2"/>
          </w:tcPr>
          <w:p w14:paraId="08407727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2C27C752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0D165874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2D4C0E71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>16.86 – valid price, total 1737.36</w:t>
            </w:r>
          </w:p>
          <w:p w14:paraId="59D2D6A5" w14:textId="77777777" w:rsidR="00952A59" w:rsidRDefault="00952A59" w:rsidP="00FF566D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088170BB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8CE61EA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508F3FC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28D784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284AFE6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00D7B85" w14:textId="77777777" w:rsidR="00952A59" w:rsidRPr="00093E86" w:rsidRDefault="00952A59" w:rsidP="00FF566D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952A59" w:rsidRPr="00FB2A88" w14:paraId="5902F210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7912940D" w14:textId="77777777" w:rsidR="00952A59" w:rsidRPr="008A1595" w:rsidRDefault="00952A59" w:rsidP="00FF566D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8C6ADB6" w14:textId="77777777" w:rsidR="00952A59" w:rsidRPr="008A1595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63DD6E36" w14:textId="77777777" w:rsidTr="00FF566D">
        <w:tc>
          <w:tcPr>
            <w:tcW w:w="2240" w:type="dxa"/>
          </w:tcPr>
          <w:p w14:paraId="610D2C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5173D84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643DAD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2D3EBBC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5AB6506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1F3859F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4FE00F9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20', </w:t>
            </w:r>
          </w:p>
          <w:p w14:paraId="61C2791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7.66', </w:t>
            </w:r>
          </w:p>
          <w:p w14:paraId="7CACE09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0F2FF9C3" w14:textId="77777777" w:rsidR="00952A59" w:rsidRPr="005A022C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E8D74A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53C0D0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7147A4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57A33E7F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2CA1660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6D3F6D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CB20101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952A59" w:rsidRPr="00FB2A88" w14:paraId="21C2D8EA" w14:textId="77777777" w:rsidTr="00E411ED">
        <w:trPr>
          <w:trHeight w:val="762"/>
        </w:trPr>
        <w:tc>
          <w:tcPr>
            <w:tcW w:w="2240" w:type="dxa"/>
          </w:tcPr>
          <w:p w14:paraId="40D9E83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02AE03E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68D7CBA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9AC4AEA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129CC3B8" w14:textId="06F394B8" w:rsidR="00981127" w:rsidRDefault="00981127" w:rsidP="00E411E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 xml:space="preserve">. </w:t>
      </w:r>
      <w:r w:rsidR="00952A59">
        <w:t>Treasure Hunt</w:t>
      </w:r>
    </w:p>
    <w:p w14:paraId="17BC5632" w14:textId="1C3566F7" w:rsidR="00981127" w:rsidRDefault="00981127" w:rsidP="00952A59">
      <w:r w:rsidRPr="003D29DC">
        <w:rPr>
          <w:b/>
        </w:rPr>
        <w:t xml:space="preserve">Link: </w:t>
      </w:r>
      <w:hyperlink r:id="rId9" w:anchor="1" w:history="1">
        <w:r w:rsidR="00952A59" w:rsidRPr="00952A59">
          <w:rPr>
            <w:rStyle w:val="Hyperlink"/>
          </w:rPr>
          <w:t>https://judge.softuni.org/Contests/Practice/Index/1773#1</w:t>
        </w:r>
      </w:hyperlink>
    </w:p>
    <w:p w14:paraId="0935F7AE" w14:textId="77777777" w:rsidR="00952A59" w:rsidRPr="00E31371" w:rsidRDefault="00952A59" w:rsidP="00952A5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766B85A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15F367C2" w14:textId="77777777" w:rsidR="00952A59" w:rsidRPr="00EC2DDC" w:rsidRDefault="00952A59" w:rsidP="00952A5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35E03C5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Yohoho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677BEA7" w14:textId="77777777" w:rsidR="00952A59" w:rsidRPr="00B3490C" w:rsidRDefault="00952A59" w:rsidP="00952A59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6AD9FFD5" w14:textId="77777777" w:rsidR="00952A59" w:rsidRPr="00B3490C" w:rsidRDefault="00952A59" w:rsidP="00952A59">
      <w:pPr>
        <w:pStyle w:val="ListParagraph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48386F43" w14:textId="77777777" w:rsidR="00952A59" w:rsidRPr="005833CA" w:rsidRDefault="00952A59" w:rsidP="00952A59">
      <w:pPr>
        <w:pStyle w:val="ListParagraph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381131EF" w14:textId="77777777" w:rsidR="00952A59" w:rsidRDefault="00952A59" w:rsidP="00952A59">
      <w:pPr>
        <w:pStyle w:val="ListParagraph"/>
        <w:numPr>
          <w:ilvl w:val="0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6B57A70" w14:textId="77777777" w:rsidR="00952A59" w:rsidRPr="00B3490C" w:rsidRDefault="00952A59" w:rsidP="00952A59">
      <w:pPr>
        <w:pStyle w:val="ListParagraph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7B26E1A4" w14:textId="77777777" w:rsidR="00952A59" w:rsidRPr="006D1F2A" w:rsidRDefault="00952A59" w:rsidP="00952A59">
      <w:pPr>
        <w:pStyle w:val="ListParagraph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DAB514F" w14:textId="77777777" w:rsidR="00952A59" w:rsidRPr="00B3490C" w:rsidRDefault="00952A59" w:rsidP="00952A59">
      <w:pPr>
        <w:pStyle w:val="ListParagraph"/>
        <w:numPr>
          <w:ilvl w:val="0"/>
          <w:numId w:val="15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505AF992" w14:textId="77777777" w:rsidR="00952A59" w:rsidRPr="00B3490C" w:rsidRDefault="00952A59" w:rsidP="00952A59">
      <w:pPr>
        <w:pStyle w:val="ListParagraph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4D2546E1" w14:textId="77777777" w:rsidR="00952A59" w:rsidRPr="00B3490C" w:rsidRDefault="00952A59" w:rsidP="00952A59">
      <w:pPr>
        <w:pStyle w:val="ListParagraph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2A1D14B5" w14:textId="77777777" w:rsidR="00952A59" w:rsidRPr="00AA0593" w:rsidRDefault="00952A59" w:rsidP="00952A59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 w14:paraId="38B03DF8" w14:textId="77777777" w:rsidR="00952A59" w:rsidRDefault="00952A59" w:rsidP="00952A5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5C46213E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097632AD" w14:textId="77777777" w:rsidR="00952A59" w:rsidRDefault="00952A59" w:rsidP="00952A5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682C096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lastRenderedPageBreak/>
        <w:t>"Failed treasure hunt."</w:t>
      </w:r>
    </w:p>
    <w:p w14:paraId="3122F4A3" w14:textId="77777777" w:rsidR="00952A59" w:rsidRPr="00E31371" w:rsidRDefault="00952A59" w:rsidP="00952A59">
      <w:pPr>
        <w:pStyle w:val="Heading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250FE942" w14:textId="77777777" w:rsidR="00952A59" w:rsidRPr="00EC2DDC" w:rsidRDefault="00952A59" w:rsidP="00952A59">
      <w:pPr>
        <w:pStyle w:val="ListParagraph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6E744CDC" w14:textId="77777777" w:rsidR="00952A59" w:rsidRPr="00E31371" w:rsidRDefault="00952A59" w:rsidP="00952A59">
      <w:pPr>
        <w:pStyle w:val="ListParagraph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Yohoho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7EB5837D" w14:textId="77777777" w:rsidR="00952A59" w:rsidRPr="00E31371" w:rsidRDefault="00952A59" w:rsidP="00952A59">
      <w:pPr>
        <w:pStyle w:val="Heading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4823E16" w14:textId="77777777" w:rsidR="00952A59" w:rsidRDefault="00952A59" w:rsidP="00952A59">
      <w:pPr>
        <w:pStyle w:val="ListParagraph"/>
        <w:numPr>
          <w:ilvl w:val="0"/>
          <w:numId w:val="14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3948637" w14:textId="77777777" w:rsidR="00952A59" w:rsidRPr="001B2EBF" w:rsidRDefault="00952A59" w:rsidP="00952A59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Constraints</w:t>
      </w:r>
    </w:p>
    <w:p w14:paraId="53EDDCF9" w14:textId="77777777" w:rsidR="00952A59" w:rsidRDefault="00952A59" w:rsidP="00952A5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674312FF" w14:textId="77777777" w:rsidR="00952A59" w:rsidRDefault="00952A59" w:rsidP="00952A5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1B90F75C" w14:textId="37DD17BE" w:rsidR="00952A59" w:rsidRPr="00952A59" w:rsidRDefault="00952A59" w:rsidP="00952A59">
      <w:pPr>
        <w:pStyle w:val="ListParagraph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6BF43659" w14:textId="77777777" w:rsidR="00952A59" w:rsidRPr="00E31371" w:rsidRDefault="00952A59" w:rsidP="00952A59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952A59" w:rsidRPr="00E31371" w14:paraId="3F31EB77" w14:textId="77777777" w:rsidTr="00FF566D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2D5D631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086D1F8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952A59" w:rsidRPr="00E31371" w14:paraId="48AB2147" w14:textId="77777777" w:rsidTr="00FF566D">
        <w:trPr>
          <w:trHeight w:val="2349"/>
        </w:trPr>
        <w:tc>
          <w:tcPr>
            <w:tcW w:w="3965" w:type="dxa"/>
          </w:tcPr>
          <w:p w14:paraId="7922FBE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E27F982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E9BC977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98CC0E1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7D0723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72BBB40C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25F73668" w14:textId="77777777" w:rsidR="00952A59" w:rsidRPr="00C3097E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17EF0BFA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952A59" w:rsidRPr="00E31371" w14:paraId="75FAD33E" w14:textId="77777777" w:rsidTr="00FF566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6828881E" w14:textId="77777777" w:rsidR="00952A59" w:rsidRPr="00E31371" w:rsidRDefault="00952A59" w:rsidP="00FF566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952A59" w:rsidRPr="00E31371" w14:paraId="01A3568E" w14:textId="77777777" w:rsidTr="00E411ED">
        <w:trPr>
          <w:trHeight w:val="3512"/>
        </w:trPr>
        <w:tc>
          <w:tcPr>
            <w:tcW w:w="10313" w:type="dxa"/>
            <w:gridSpan w:val="2"/>
          </w:tcPr>
          <w:p w14:paraId="3286E464" w14:textId="77777777" w:rsidR="00952A59" w:rsidRPr="00E31371" w:rsidRDefault="00952A59" w:rsidP="00FF566D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7BF49555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7111E93E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72DEA08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780E26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73C38817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F48D4B7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 calculate the average treasure gain which is the sum of all items length Pistol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8153BC9" w14:textId="77777777" w:rsidR="00952A59" w:rsidRPr="00E31371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952A59" w:rsidRPr="00E31371" w14:paraId="0A68F7DF" w14:textId="77777777" w:rsidTr="00FF566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23C3277" w14:textId="77777777" w:rsidR="00952A59" w:rsidRPr="006D0ED4" w:rsidRDefault="00952A59" w:rsidP="00FF566D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952A59" w:rsidRPr="00E31371" w14:paraId="57660708" w14:textId="77777777" w:rsidTr="00E411ED">
        <w:trPr>
          <w:trHeight w:val="2057"/>
        </w:trPr>
        <w:tc>
          <w:tcPr>
            <w:tcW w:w="3965" w:type="dxa"/>
          </w:tcPr>
          <w:p w14:paraId="77F9CF98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lastRenderedPageBreak/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59DF327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785FF99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AAB8804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18DEFD3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2D363A7C" w14:textId="77777777" w:rsidR="00952A59" w:rsidRPr="00E31371" w:rsidRDefault="00952A59" w:rsidP="00FF566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146E6FCE" w14:textId="77777777" w:rsidR="00952A59" w:rsidRPr="00A11AD6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BC3F39F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30D581C1" w14:textId="63C8E0D9" w:rsidR="00A31216" w:rsidRDefault="00A31216" w:rsidP="00E411ED">
      <w:pPr>
        <w:pStyle w:val="Heading2"/>
        <w:numPr>
          <w:ilvl w:val="0"/>
          <w:numId w:val="0"/>
        </w:numPr>
      </w:pPr>
      <w:r>
        <w:t xml:space="preserve">Problem 3. </w:t>
      </w:r>
      <w:r w:rsidR="00E87BE4">
        <w:t>Numbers</w:t>
      </w:r>
    </w:p>
    <w:p w14:paraId="470A6977" w14:textId="3F18ABA4" w:rsidR="00A31216" w:rsidRDefault="00A31216" w:rsidP="00A31216">
      <w:r>
        <w:t>Link:</w:t>
      </w:r>
      <w:r w:rsidRPr="00A31216">
        <w:t xml:space="preserve"> </w:t>
      </w:r>
      <w:r w:rsidR="00CA2F9C" w:rsidRPr="00CA2F9C">
        <w:t xml:space="preserve"> </w:t>
      </w:r>
      <w:hyperlink r:id="rId10" w:anchor="2" w:history="1">
        <w:r w:rsidR="00E411ED" w:rsidRPr="00E411ED">
          <w:rPr>
            <w:rStyle w:val="Hyperlink"/>
          </w:rPr>
          <w:t>https://judge.softuni.org/Contests/Practice/Index/2474#2</w:t>
        </w:r>
      </w:hyperlink>
    </w:p>
    <w:p w14:paraId="760F26C3" w14:textId="77777777" w:rsidR="00E411ED" w:rsidRDefault="00E411ED" w:rsidP="00E411ED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3E4EFA14" w14:textId="77777777" w:rsidR="00E411ED" w:rsidRDefault="00E411ED" w:rsidP="00E411ED">
      <w:pPr>
        <w:pStyle w:val="Heading2"/>
        <w:numPr>
          <w:ilvl w:val="0"/>
          <w:numId w:val="0"/>
        </w:numPr>
      </w:pPr>
      <w:r>
        <w:t>Input</w:t>
      </w:r>
    </w:p>
    <w:p w14:paraId="76DCB930" w14:textId="77777777" w:rsidR="00E411ED" w:rsidRPr="004F3190" w:rsidRDefault="00E411ED" w:rsidP="00E411ED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0CB9642C" w14:textId="77777777" w:rsidR="00E411ED" w:rsidRDefault="00E411ED" w:rsidP="00E411ED">
      <w:pPr>
        <w:pStyle w:val="Heading2"/>
        <w:numPr>
          <w:ilvl w:val="0"/>
          <w:numId w:val="0"/>
        </w:numPr>
      </w:pPr>
      <w:r>
        <w:t>Output</w:t>
      </w:r>
    </w:p>
    <w:p w14:paraId="3F4497AB" w14:textId="77777777" w:rsidR="00E411ED" w:rsidRDefault="00E411ED" w:rsidP="00E411ED">
      <w:pPr>
        <w:pStyle w:val="ListParagraph"/>
        <w:numPr>
          <w:ilvl w:val="0"/>
          <w:numId w:val="17"/>
        </w:numPr>
      </w:pPr>
      <w:r>
        <w:t xml:space="preserve">Print the above-described numbers on a single line, space-separated. </w:t>
      </w:r>
    </w:p>
    <w:p w14:paraId="457B50FD" w14:textId="77777777" w:rsidR="00E411ED" w:rsidRDefault="00E411ED" w:rsidP="00E411ED">
      <w:pPr>
        <w:pStyle w:val="ListParagraph"/>
        <w:numPr>
          <w:ilvl w:val="0"/>
          <w:numId w:val="17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26DED9E5" w14:textId="77777777" w:rsidR="00E411ED" w:rsidRDefault="00E411ED" w:rsidP="00E411ED">
      <w:pPr>
        <w:pStyle w:val="ListParagraph"/>
        <w:numPr>
          <w:ilvl w:val="0"/>
          <w:numId w:val="17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4E59F3D1" w14:textId="77777777" w:rsidR="00E411ED" w:rsidRDefault="00E411ED" w:rsidP="00E411ED">
      <w:pPr>
        <w:pStyle w:val="Heading2"/>
        <w:numPr>
          <w:ilvl w:val="0"/>
          <w:numId w:val="0"/>
        </w:numPr>
      </w:pPr>
      <w:r>
        <w:t>Constraints</w:t>
      </w:r>
    </w:p>
    <w:p w14:paraId="6BEB79A8" w14:textId="77777777" w:rsidR="00E411ED" w:rsidRDefault="00E411ED" w:rsidP="00E411ED">
      <w:pPr>
        <w:pStyle w:val="ListParagraph"/>
        <w:numPr>
          <w:ilvl w:val="0"/>
          <w:numId w:val="19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3A70EFA" w14:textId="77777777" w:rsidR="00E411ED" w:rsidRPr="006162C2" w:rsidRDefault="00E411ED" w:rsidP="00E411ED">
      <w:pPr>
        <w:pStyle w:val="ListParagraph"/>
        <w:numPr>
          <w:ilvl w:val="0"/>
          <w:numId w:val="19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6FD5F2FF" w14:textId="5B9A2804" w:rsidR="00E411ED" w:rsidRDefault="00E411ED" w:rsidP="00E411E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E411ED" w:rsidRPr="00603773" w14:paraId="570663F5" w14:textId="77777777" w:rsidTr="00FF566D">
        <w:tc>
          <w:tcPr>
            <w:tcW w:w="4650" w:type="dxa"/>
            <w:shd w:val="clear" w:color="auto" w:fill="D9D9D9" w:themeFill="background1" w:themeFillShade="D9"/>
          </w:tcPr>
          <w:p w14:paraId="7DD815E5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5CCFCBB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04088C98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11ED" w:rsidRPr="00204F3D" w14:paraId="330CC766" w14:textId="77777777" w:rsidTr="00FF566D">
        <w:tc>
          <w:tcPr>
            <w:tcW w:w="4650" w:type="dxa"/>
          </w:tcPr>
          <w:p w14:paraId="2B358572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F4D3F4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118170F8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2DD79C55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4395323C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4DB4FAF7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11ED" w:rsidRPr="00204F3D" w14:paraId="69577E9E" w14:textId="77777777" w:rsidTr="00FF566D">
        <w:tc>
          <w:tcPr>
            <w:tcW w:w="4650" w:type="dxa"/>
          </w:tcPr>
          <w:p w14:paraId="0C4A5C97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1BCEB9BD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64B859E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0F5EEA3D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474CD36B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11ED" w:rsidRPr="0025421E" w14:paraId="211D6C59" w14:textId="77777777" w:rsidTr="00FF566D">
        <w:tc>
          <w:tcPr>
            <w:tcW w:w="4650" w:type="dxa"/>
          </w:tcPr>
          <w:p w14:paraId="5CA16FEE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84FD2F4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95CBE25" w14:textId="77777777" w:rsidR="00E411ED" w:rsidRPr="0025421E" w:rsidRDefault="00E411ED" w:rsidP="00FF566D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25F773AD" w14:textId="77777777" w:rsidR="00E411ED" w:rsidRPr="0025421E" w:rsidRDefault="00E411ED" w:rsidP="00FF566D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11ED" w:rsidRPr="00204F3D" w14:paraId="7369E7FA" w14:textId="77777777" w:rsidTr="00FF566D">
        <w:tc>
          <w:tcPr>
            <w:tcW w:w="4650" w:type="dxa"/>
          </w:tcPr>
          <w:p w14:paraId="00D2442A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1D8DAAB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5EDB15C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5E077B0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5F5C4FAF" w14:textId="77777777" w:rsidR="00E411ED" w:rsidRPr="00204F3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>The top 5 numbers among them in descending order are: {-1, -2, -3}.</w:t>
            </w:r>
          </w:p>
        </w:tc>
      </w:tr>
    </w:tbl>
    <w:p w14:paraId="40F5683E" w14:textId="77777777" w:rsidR="00E411ED" w:rsidRPr="00640502" w:rsidRDefault="00E411ED" w:rsidP="00E411ED"/>
    <w:p w14:paraId="21ACE745" w14:textId="77777777" w:rsidR="00E411ED" w:rsidRPr="00640502" w:rsidRDefault="00E411ED" w:rsidP="00E411ED"/>
    <w:p w14:paraId="307D9B54" w14:textId="77777777" w:rsidR="00E411ED" w:rsidRPr="007E7258" w:rsidRDefault="00E411ED" w:rsidP="00A31216"/>
    <w:sectPr w:rsidR="00E411ED" w:rsidRPr="007E725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9FDB50" w14:textId="77777777" w:rsidR="00630B82" w:rsidRDefault="00630B82" w:rsidP="008068A2">
      <w:pPr>
        <w:spacing w:after="0" w:line="240" w:lineRule="auto"/>
      </w:pPr>
      <w:r>
        <w:separator/>
      </w:r>
    </w:p>
  </w:endnote>
  <w:endnote w:type="continuationSeparator" w:id="0">
    <w:p w14:paraId="37D50FFB" w14:textId="77777777" w:rsidR="00630B82" w:rsidRDefault="00630B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1D8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1D8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1D8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1D8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FDE3A2" w14:textId="77777777" w:rsidR="00630B82" w:rsidRDefault="00630B82" w:rsidP="008068A2">
      <w:pPr>
        <w:spacing w:after="0" w:line="240" w:lineRule="auto"/>
      </w:pPr>
      <w:r>
        <w:separator/>
      </w:r>
    </w:p>
  </w:footnote>
  <w:footnote w:type="continuationSeparator" w:id="0">
    <w:p w14:paraId="779D46A1" w14:textId="77777777" w:rsidR="00630B82" w:rsidRDefault="00630B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8"/>
  </w:num>
  <w:num w:numId="4">
    <w:abstractNumId w:val="5"/>
  </w:num>
  <w:num w:numId="5">
    <w:abstractNumId w:val="6"/>
  </w:num>
  <w:num w:numId="6">
    <w:abstractNumId w:val="10"/>
  </w:num>
  <w:num w:numId="7">
    <w:abstractNumId w:val="2"/>
  </w:num>
  <w:num w:numId="8">
    <w:abstractNumId w:val="17"/>
  </w:num>
  <w:num w:numId="9">
    <w:abstractNumId w:val="8"/>
  </w:num>
  <w:num w:numId="10">
    <w:abstractNumId w:val="1"/>
  </w:num>
  <w:num w:numId="11">
    <w:abstractNumId w:val="4"/>
  </w:num>
  <w:num w:numId="12">
    <w:abstractNumId w:val="13"/>
  </w:num>
  <w:num w:numId="13">
    <w:abstractNumId w:val="0"/>
  </w:num>
  <w:num w:numId="14">
    <w:abstractNumId w:val="11"/>
  </w:num>
  <w:num w:numId="15">
    <w:abstractNumId w:val="9"/>
  </w:num>
  <w:num w:numId="16">
    <w:abstractNumId w:val="7"/>
  </w:num>
  <w:num w:numId="17">
    <w:abstractNumId w:val="15"/>
  </w:num>
  <w:num w:numId="18">
    <w:abstractNumId w:val="12"/>
  </w:num>
  <w:num w:numId="19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rQUAVQqf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3B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0B82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440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1D8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1CAD6A-4949-4286-8BB1-A077ADE06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98</Words>
  <Characters>569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15-10-26T22:35:00Z</cp:lastPrinted>
  <dcterms:created xsi:type="dcterms:W3CDTF">2023-10-21T16:46:00Z</dcterms:created>
  <dcterms:modified xsi:type="dcterms:W3CDTF">2023-10-21T16:46:00Z</dcterms:modified>
  <cp:category>computer programming;programming;software development;software engineering</cp:category>
</cp:coreProperties>
</file>